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E0DE1" w14:textId="77777777" w:rsidR="00FA313C" w:rsidRDefault="00FA313C" w:rsidP="00FA313C">
      <w:r>
        <w:t xml:space="preserve">Hi Team, </w:t>
      </w:r>
    </w:p>
    <w:p w14:paraId="21573B5E" w14:textId="77777777" w:rsidR="00FA313C" w:rsidRDefault="00FA313C" w:rsidP="00FA313C"/>
    <w:p w14:paraId="2A8D5BB1" w14:textId="77777777" w:rsidR="00FA313C" w:rsidRDefault="00FA313C" w:rsidP="00EA50BA">
      <w:pPr>
        <w:jc w:val="both"/>
      </w:pPr>
      <w:r>
        <w:t>We would like your help on a project where we have to pull information on a list of companies from a database (</w:t>
      </w:r>
      <w:hyperlink r:id="rId5" w:history="1">
        <w:r>
          <w:rPr>
            <w:rStyle w:val="Hyperlink"/>
          </w:rPr>
          <w:t>link</w:t>
        </w:r>
      </w:hyperlink>
      <w:r>
        <w:t>).</w:t>
      </w:r>
    </w:p>
    <w:p w14:paraId="0C036747" w14:textId="77777777" w:rsidR="00FA313C" w:rsidRDefault="00FA313C" w:rsidP="00EA50BA">
      <w:pPr>
        <w:jc w:val="both"/>
      </w:pPr>
    </w:p>
    <w:p w14:paraId="799DB753" w14:textId="2AE17801" w:rsidR="00FA313C" w:rsidRDefault="00FA313C" w:rsidP="00EA50BA">
      <w:pPr>
        <w:jc w:val="both"/>
      </w:pPr>
      <w:r>
        <w:t xml:space="preserve">We only need to use the </w:t>
      </w:r>
      <w:r>
        <w:rPr>
          <w:b/>
          <w:bCs/>
        </w:rPr>
        <w:t>‘Commodity’</w:t>
      </w:r>
      <w:r>
        <w:t xml:space="preserve"> criterion, while all other criteria are to be kept blank. For example, choosing ‘automobiles’ under commodity, we get a search result of 2391 companies. We would like to individually pull all the information on the list of companies in separate tabs for each ‘commodity’. </w:t>
      </w:r>
    </w:p>
    <w:p w14:paraId="328EF59F" w14:textId="77777777" w:rsidR="00FA313C" w:rsidRDefault="00FA313C" w:rsidP="00FA313C"/>
    <w:p w14:paraId="3171A204" w14:textId="2B2C7289" w:rsidR="00FA313C" w:rsidRDefault="00FA313C" w:rsidP="00FA313C">
      <w:r>
        <w:t xml:space="preserve">We would like to capture the below listed metrics in separate </w:t>
      </w:r>
      <w:r w:rsidR="00EA50BA">
        <w:t>worksheets:</w:t>
      </w:r>
    </w:p>
    <w:p w14:paraId="6F613157" w14:textId="77777777" w:rsidR="00FA313C" w:rsidRDefault="00FA313C" w:rsidP="00FA313C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Company Trading Name</w:t>
      </w:r>
    </w:p>
    <w:p w14:paraId="7EAED827" w14:textId="77777777" w:rsidR="00FA313C" w:rsidRDefault="00FA313C" w:rsidP="00FA313C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Vat Number</w:t>
      </w:r>
    </w:p>
    <w:p w14:paraId="14A7529F" w14:textId="77777777" w:rsidR="00FA313C" w:rsidRDefault="00FA313C" w:rsidP="00FA313C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Latest BO </w:t>
      </w:r>
      <w:bookmarkStart w:id="0" w:name="_GoBack"/>
      <w:bookmarkEnd w:id="0"/>
    </w:p>
    <w:p w14:paraId="72195A60" w14:textId="77777777" w:rsidR="00FA313C" w:rsidRDefault="00FA313C" w:rsidP="00FA313C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Latest BFO </w:t>
      </w:r>
    </w:p>
    <w:p w14:paraId="51AD130E" w14:textId="77777777" w:rsidR="00FA313C" w:rsidRDefault="00FA313C" w:rsidP="00FA313C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Latest Level </w:t>
      </w:r>
    </w:p>
    <w:p w14:paraId="77C0D56D" w14:textId="77777777" w:rsidR="00FA313C" w:rsidRDefault="00FA313C" w:rsidP="00FA313C"/>
    <w:p w14:paraId="3BC8B288" w14:textId="26D8A64E" w:rsidR="00FA313C" w:rsidRDefault="00FA313C" w:rsidP="00EA50BA">
      <w:pPr>
        <w:jc w:val="both"/>
      </w:pPr>
      <w:r>
        <w:t xml:space="preserve">Let me know if it will be possible to build a code that can pull </w:t>
      </w:r>
      <w:r w:rsidR="00EA50BA">
        <w:t>all</w:t>
      </w:r>
      <w:r>
        <w:t xml:space="preserve"> this data</w:t>
      </w:r>
      <w:r w:rsidR="00EA50BA">
        <w:t>, and estimated time for development.</w:t>
      </w:r>
    </w:p>
    <w:p w14:paraId="1D75CFAB" w14:textId="77777777" w:rsidR="00FA313C" w:rsidRDefault="00FA313C" w:rsidP="00FA313C"/>
    <w:p w14:paraId="4BAC98CE" w14:textId="77777777" w:rsidR="00120CFF" w:rsidRDefault="00120CFF"/>
    <w:sectPr w:rsidR="00120C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FD1038"/>
    <w:multiLevelType w:val="hybridMultilevel"/>
    <w:tmpl w:val="B200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N7E0MjA3tjSyMDJX0lEKTi0uzszPAykwqgUAAWJ6DCwAAAA="/>
  </w:docVars>
  <w:rsids>
    <w:rsidRoot w:val="00FA313C"/>
    <w:rsid w:val="00120CFF"/>
    <w:rsid w:val="00EA50BA"/>
    <w:rsid w:val="00FA3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00E19"/>
  <w15:chartTrackingRefBased/>
  <w15:docId w15:val="{3FAA0E40-3345-4394-91A4-A534099CA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313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A313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18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eagledatabase.co.za/supplier_search/results?utf8=%E2%9C%93&amp;supplier_search%5Bkeyword%5D=&amp;supplier_search%5Blevel%5D=&amp;supplier_search%5Bblack_ownership%5D=&amp;supplier_search%5Bblack_female_ownership%5D=&amp;supplier_search%5Bcompany_size%5D=&amp;supplier_search%5Bregions%5D=&amp;supplier_search%5Bcommodity%5D=&amp;commit=Searc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Garole</dc:creator>
  <cp:keywords/>
  <dc:description/>
  <cp:lastModifiedBy>Abhinav Garole</cp:lastModifiedBy>
  <cp:revision>2</cp:revision>
  <dcterms:created xsi:type="dcterms:W3CDTF">2019-01-10T06:21:00Z</dcterms:created>
  <dcterms:modified xsi:type="dcterms:W3CDTF">2019-01-11T04:22:00Z</dcterms:modified>
</cp:coreProperties>
</file>